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d915e162a764c068adeea46d13270d357ea1283"/>
    <w:p>
      <w:pPr>
        <w:pStyle w:val="Heading1"/>
      </w:pPr>
      <w:r>
        <w:t xml:space="preserve">Cover Letter for Web Designer Position in Brazil Rio de Janeiro</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HR Department</w:t>
      </w:r>
      <w:r>
        <w:br/>
      </w:r>
      <w:r>
        <w:t xml:space="preserve">[Company Name]</w:t>
      </w:r>
      <w:r>
        <w:br/>
      </w:r>
      <w:r>
        <w:t xml:space="preserve">[Company Address]</w:t>
      </w:r>
      <w:r>
        <w:br/>
      </w:r>
      <w:r>
        <w:t xml:space="preserve">Rio de Janeiro, Brazil</w:t>
      </w:r>
    </w:p>
    <w:p>
      <w:pPr>
        <w:pStyle w:val="BodyText"/>
      </w:pPr>
      <w:r>
        <w:t xml:space="preserve">Dear Hiring Team,</w:t>
      </w:r>
    </w:p>
    <w:p>
      <w:pPr>
        <w:pStyle w:val="BodyText"/>
      </w:pPr>
      <w:r>
        <w:t xml:space="preserve">I am excited to apply for the Web Designer position at your organization in Brazil Rio de Janeiro. As a passionate and experienced Web Designer with a deep understanding of the vibrant digital landscape in this dynamic city, I am eager to contribute my skills to create visually stunning and user-centric websites that resonate with local audiences. My background in web development, combined with my cultural awareness of Brazil’s unique market, makes me an ideal candidate for this role.</w:t>
      </w:r>
    </w:p>
    <w:p>
      <w:pPr>
        <w:pStyle w:val="BodyText"/>
      </w:pPr>
      <w:r>
        <w:t xml:space="preserve">Rio de Janeiro is a city where creativity and innovation thrive. From the iconic landmarks like Christ the Redeemer to the bustling streets of Copacabana and Ipanema, the energy of this city inspires every aspect of design. As a Web Designer, I understand that the digital presence of businesses in Rio must reflect this spirit—balancing aesthetics with functionality while catering to a diverse audience. My work has always aimed to capture such nuances, ensuring that websites not only look remarkable but also perform seamlessly across devices.</w:t>
      </w:r>
    </w:p>
    <w:p>
      <w:pPr>
        <w:pStyle w:val="BodyText"/>
      </w:pPr>
      <w:r>
        <w:t xml:space="preserve">With over [X years] of experience in web design, I have developed a strong portfolio that includes projects for clients in the tourism, e-commerce, and technology sectors. My expertise spans front-end development using HTML5, CSS3, JavaScript, and frameworks like React.js and Vue.js. I am proficient in designing responsive layouts that adapt to the varying screen sizes of users in Brazil, where mobile-first design is critical due to the high smartphone penetration rate. Additionally, I have a solid understanding of user experience (UX) principles and accessibility standards, ensuring that every website I create is inclusive and easy to navigate.</w:t>
      </w:r>
    </w:p>
    <w:p>
      <w:pPr>
        <w:pStyle w:val="BodyText"/>
      </w:pPr>
      <w:r>
        <w:t xml:space="preserve">In Brazil Rio de Janeiro, the demand for digital solutions is growing rapidly. Businesses are increasingly recognizing the importance of a strong online presence to connect with customers in this culturally rich region. As a Web Designer, I have worked on projects that leverage local trends, such as integrating Portuguese language support, optimizing for faster load times in areas with limited internet connectivity, and incorporating vibrant color palettes that align with Brazilian cultural aesthetics. My ability to balance creativity with technical precision has allowed me to deliver websites that not only meet client goals but also stand out in a competitive market.</w:t>
      </w:r>
    </w:p>
    <w:p>
      <w:pPr>
        <w:pStyle w:val="BodyText"/>
      </w:pPr>
      <w:r>
        <w:t xml:space="preserve">One of my most rewarding projects was designing a website for a Rio-based tourism startup. The goal was to create an immersive digital experience that showcased the city’s attractions while driving bookings. I collaborated with local stakeholders to ensure the design reflected the essence of Rio—using bold visuals, interactive maps, and culturally relevant storytelling. The result was a 40% increase in user engagement and a significant boost in customer inquiries. This project reinforced my belief that effective web design is not just about aesthetics but also about understanding the needs of the audience.</w:t>
      </w:r>
    </w:p>
    <w:p>
      <w:pPr>
        <w:pStyle w:val="BodyText"/>
      </w:pPr>
      <w:r>
        <w:t xml:space="preserve">What sets me apart as a Web Designer is my commitment to continuous learning and adaptability. I stay updated with the latest trends in web development, such as AI-driven design tools, progressive web apps (PWAs), and sustainable coding practices. In Rio de Janeiro, where innovation is at the forefront of industries like fintech and entertainment, I have learned to embrace new technologies that enhance user experiences. For instance, I recently integrated a real-time chat feature with local language support for a client in the e-commerce sector, which improved customer satisfaction by 30%.</w:t>
      </w:r>
    </w:p>
    <w:p>
      <w:pPr>
        <w:pStyle w:val="BodyText"/>
      </w:pPr>
      <w:r>
        <w:t xml:space="preserve">Working in Brazil Rio de Janeiro has also taught me the importance of cultural sensitivity in web design. The Brazilian market values personalized interactions, and websites must reflect this through localized content, intuitive navigation, and culturally relevant imagery. I have experience optimizing sites for search engines in Portuguese, ensuring that businesses can reach their target audience effectively. My ability to communicate with clients in both English and Portuguese further enhances my capacity to bridge the gap between international standards and local preferences.</w:t>
      </w:r>
    </w:p>
    <w:p>
      <w:pPr>
        <w:pStyle w:val="BodyText"/>
      </w:pPr>
      <w:r>
        <w:t xml:space="preserve">I am particularly drawn to your company’s mission of [mention specific company values or projects if known]. As a Web Designer, I am passionate about creating solutions that align with such goals. Whether it’s developing a visually striking website for a startup in the creative industry or building an intuitive platform for an established enterprise, I approach each project with enthusiasm and a focus on delivering exceptional results.</w:t>
      </w:r>
    </w:p>
    <w:p>
      <w:pPr>
        <w:pStyle w:val="BodyText"/>
      </w:pPr>
      <w:r>
        <w:t xml:space="preserve">Thank you for considering my application. I would welcome the opportunity to discuss how my skills and experiences can contribute to your team in Brazil Rio de Janeiro. I am available at [your phone number] or [your email address] for an interview at your convenience. I look forward to the possibility of working together to create digital experiences that inspire and engage users across Brazil.</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Brazil Rio de Janeiro</dc:title>
  <dc:creator/>
  <dc:language>en</dc:language>
  <cp:keywords/>
  <dcterms:created xsi:type="dcterms:W3CDTF">2026-07-23T08:10:34Z</dcterms:created>
  <dcterms:modified xsi:type="dcterms:W3CDTF">2026-07-23T08:10:34Z</dcterms:modified>
</cp:coreProperties>
</file>

<file path=docProps/custom.xml><?xml version="1.0" encoding="utf-8"?>
<Properties xmlns="http://schemas.openxmlformats.org/officeDocument/2006/custom-properties" xmlns:vt="http://schemas.openxmlformats.org/officeDocument/2006/docPropsVTypes"/>
</file>